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France</w:t>
      </w:r>
      <w:r>
        <w:t xml:space="preserve"> </w:t>
      </w:r>
      <w:r>
        <w:t xml:space="preserve">Pari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logist position at [Company/Organization Name] in France Paris. As a dedicated and skilled biologist with a passion for scientific discovery and innovation, I am eager to contribute my expertise to an organization that values research excellence and fosters a dynamic professional environment. The opportunity to work within the vibrant scientific community of France Paris is particularly appealing, as it aligns with my academic background, career goals, and personal aspirations.</w:t>
      </w:r>
    </w:p>
    <w:bookmarkStart w:id="20" w:name="academic-and-professional-background"/>
    <w:p>
      <w:pPr>
        <w:pStyle w:val="Heading2"/>
      </w:pPr>
      <w:r>
        <w:t xml:space="preserve">Academic and Professional Background</w:t>
      </w:r>
    </w:p>
    <w:p>
      <w:pPr>
        <w:pStyle w:val="FirstParagraph"/>
      </w:pPr>
      <w:r>
        <w:t xml:space="preserve">With a [Your Degree, e.g., Master’s in Biology] from [University Name] and hands-on experience in molecular biology, ecological research, and laboratory diagnostics, I have developed a strong foundation in both theoretical and applied biological sciences. My academic journey has been complemented by internships at [Relevant Institutions or Companies], where I honed my skills in techniques such as PCR, gel electrophoresis, and bioinformatics analysis. These experiences not only deepened my understanding of biological systems but also equipped me with the analytical rigor required to tackle complex scientific challenges.</w:t>
      </w:r>
    </w:p>
    <w:p>
      <w:pPr>
        <w:pStyle w:val="BodyText"/>
      </w:pPr>
      <w:r>
        <w:t xml:space="preserve">As a Biologist, I have consistently sought opportunities to expand my knowledge and stay at the forefront of advancements in fields like genetics, environmental science, and biotechnology. For instance, during my research on [specific project or topic], I collaborated with interdisciplinary teams to analyze [specific data or findings], which resulted in [mention any outcomes, e.g., a published paper, a grant application, or a practical solution]. This work underscored the importance of meticulous experimentation and the ability to translate scientific insights into real-world applications—a principle I strive to uphold in every project.</w:t>
      </w:r>
    </w:p>
    <w:bookmarkEnd w:id="20"/>
    <w:bookmarkStart w:id="21" w:name="why-france-paris"/>
    <w:p>
      <w:pPr>
        <w:pStyle w:val="Heading2"/>
      </w:pPr>
      <w:r>
        <w:t xml:space="preserve">Why France Paris?</w:t>
      </w:r>
    </w:p>
    <w:p>
      <w:pPr>
        <w:pStyle w:val="FirstParagraph"/>
      </w:pPr>
      <w:r>
        <w:t xml:space="preserve">The decision to apply for this position in France Paris is driven by both professional and personal motivations. France, and particularly Paris, has long been a hub of scientific innovation, home to renowned institutions such as the Institut Pasteur, the Muséum National d'Histoire Naturelle, and cutting-edge biotechnology companies. The city’s emphasis on research-driven industries and its commitment to sustainability align closely with my values as a biologist. I am especially inspired by Paris’s role in advancing global initiatives related to climate change, biodiversity conservation, and public health—areas where my expertise could make a meaningful impact.</w:t>
      </w:r>
    </w:p>
    <w:p>
      <w:pPr>
        <w:pStyle w:val="BodyText"/>
      </w:pPr>
      <w:r>
        <w:t xml:space="preserve">Moreover, the cultural richness of France Paris offers an unparalleled environment for growth. The city’s blend of historical significance and modernity creates a unique atmosphere for collaboration, creativity, and intellectual exchange. I am eager to contribute to this legacy by working alongside professionals who share my dedication to scientific inquiry and ethical research practices.</w:t>
      </w:r>
    </w:p>
    <w:bookmarkEnd w:id="21"/>
    <w:bookmarkStart w:id="22" w:name="skills-and-qualifications"/>
    <w:p>
      <w:pPr>
        <w:pStyle w:val="Heading2"/>
      </w:pPr>
      <w:r>
        <w:t xml:space="preserve">Skills and Qualifications</w:t>
      </w:r>
    </w:p>
    <w:p>
      <w:pPr>
        <w:pStyle w:val="FirstParagraph"/>
      </w:pPr>
      <w:r>
        <w:t xml:space="preserve">My technical skills as a Biologist include proficiency in [list specific techniques or tools, e.g., "molecular cloning, fluorescence microscopy, and statistical data analysis"]. I am also fluent in [languages, if applicable], which enables me to communicate effectively with international teams. Additionally, my ability to design and execute experiments with precision, coupled with strong problem-solving skills, has allowed me to overcome challenges in both laboratory and field settings.</w:t>
      </w:r>
    </w:p>
    <w:p>
      <w:pPr>
        <w:pStyle w:val="BodyText"/>
      </w:pPr>
      <w:r>
        <w:t xml:space="preserve">In terms of soft skills, I thrive in collaborative environments and have experience mentoring junior researchers while maintaining a focus on project timelines and deliverables. My attention to detail ensures that all scientific work adheres to the highest standards of accuracy and reproducibility. I am also committed to staying current with emerging technologies, such as CRISPR-Cas9 gene editing or AI-driven data analysis, which are transforming the field of biology.</w:t>
      </w:r>
    </w:p>
    <w:bookmarkEnd w:id="22"/>
    <w:bookmarkStart w:id="23" w:name="alignment-with-companyorganization-name"/>
    <w:p>
      <w:pPr>
        <w:pStyle w:val="Heading2"/>
      </w:pPr>
      <w:r>
        <w:t xml:space="preserve">Alignment with [Company/Organization Name]</w:t>
      </w:r>
    </w:p>
    <w:p>
      <w:pPr>
        <w:pStyle w:val="FirstParagraph"/>
      </w:pPr>
      <w:r>
        <w:t xml:space="preserve">I have thoroughly researched [Company/Organization Name] and am impressed by your mission to [mention specific goals, e.g., "advance biotechnological solutions for environmental sustainability" or "develop innovative medical treatments"]. As a Biologist, I am particularly drawn to your work on [specific project, initiative, or technology], as it resonates with my own research interests and professional aspirations. I am confident that my technical expertise and passion for science would enable me to contribute meaningfully to your team’s objectives.</w:t>
      </w:r>
    </w:p>
    <w:p>
      <w:pPr>
        <w:pStyle w:val="BodyText"/>
      </w:pPr>
      <w:r>
        <w:t xml:space="preserve">For example, if [Company/Organization Name] is involved in [specific area, e.g., "genomic research" or "ecological restoration"], I am eager to leverage my experience in [related skill or project] to support your efforts. I also admire the company’s commitment to fostering a diverse and inclusive workplace, which aligns with my belief that collaborative environments drive groundbreaking discoveries.</w:t>
      </w:r>
    </w:p>
    <w:bookmarkEnd w:id="23"/>
    <w:bookmarkStart w:id="24" w:name="conclusion"/>
    <w:p>
      <w:pPr>
        <w:pStyle w:val="Heading2"/>
      </w:pPr>
      <w:r>
        <w:t xml:space="preserve">Conclusion</w:t>
      </w:r>
    </w:p>
    <w:p>
      <w:pPr>
        <w:pStyle w:val="FirstParagraph"/>
      </w:pPr>
      <w:r>
        <w:t xml:space="preserve">In conclusion, I am excited about the opportunity to join [Company/Organization Name] as a Biologist in France Paris. My academic training, professional experience, and personal dedication to scientific exploration position me to make a valuable contribution to your organization. I would be honored to bring my skills and enthusiasm to your team and collaborate on projects that advance our understanding of the natural world while addressing pressing global challenges.</w:t>
      </w:r>
    </w:p>
    <w:p>
      <w:pPr>
        <w:pStyle w:val="BodyText"/>
      </w:pPr>
      <w:r>
        <w:t xml:space="preserve">Thank you for considering my application. I look forward to the possibility of discussing how my background and vision align with the goals of [Company/Organization Name]. Please feel free to contact me at [your phone number] or [your email address] at your earliest convenience. I am available for an interview at your discretion and am happy to provide additional information about my qualification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France Paris</dc:title>
  <dc:creator/>
  <dc:language>en</dc:language>
  <cp:keywords/>
  <dcterms:created xsi:type="dcterms:W3CDTF">2026-07-24T09:43:39Z</dcterms:created>
  <dcterms:modified xsi:type="dcterms:W3CDTF">2026-07-24T09:43:39Z</dcterms:modified>
</cp:coreProperties>
</file>

<file path=docProps/custom.xml><?xml version="1.0" encoding="utf-8"?>
<Properties xmlns="http://schemas.openxmlformats.org/officeDocument/2006/custom-properties" xmlns:vt="http://schemas.openxmlformats.org/officeDocument/2006/docPropsVTypes"/>
</file>